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65d8b35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5d8b35 de 06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d8b35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5d8b35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ei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2b004e4a-60b1-49f8-8490-197ef25e003c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ffeba477-7874-40a5-80a0-cb036ffda657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bookmarkEnd w:id="44"/>
    <w:bookmarkEnd w:id="45"/>
    <w:bookmarkStart w:id="47" w:name="referencias"/>
    <w:p>
      <w:pPr>
        <w:pStyle w:val="Ttulo1"/>
      </w:pPr>
      <w:r>
        <w:t xml:space="preserve">Referencias</w:t>
      </w:r>
    </w:p>
    <w:bookmarkStart w:id="46" w:name="refs"/>
    <w:p>
      <w:pPr>
        <w:numPr>
          <w:ilvl w:val="0"/>
          <w:numId w:val="1004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4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4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4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4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46"/>
    <w:bookmarkEnd w:id="4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65d8b3575f6d3bc429f2b00e7bfe9995430ae75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65d8b3575f6d3bc429f2b00e7bfe9995430ae75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06T13:02:19Z</dcterms:created>
  <dcterms:modified xsi:type="dcterms:W3CDTF">2023-07-06T13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